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21" name="Picture"/>
            <a:graphic>
              <a:graphicData uri="http://schemas.openxmlformats.org/drawingml/2006/picture">
                <pic:pic>
                  <pic:nvPicPr>
                    <pic:cNvPr descr="images/vistaevolarquitectura.jpg" id="22" name="Picture"/>
                    <pic:cNvPicPr>
                      <a:picLocks noChangeArrowheads="1" noChangeAspect="1"/>
                    </pic:cNvPicPr>
                  </pic:nvPicPr>
                  <pic:blipFill>
                    <a:blip r:embed="rId20"/>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23">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24" w:name="Xbb8768eeabeabc62e5e958b59992357b4c10d91"/>
    <w:p>
      <w:pPr>
        <w:pStyle w:val="Ttulo3"/>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24"/>
    <w:bookmarkStart w:id="25" w:name="Xfb3e4e259dd9db7a83d7022b07af3753b752692"/>
    <w:p>
      <w:pPr>
        <w:pStyle w:val="Ttulo3"/>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os cambios en ítems adicionales al incremente 1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jp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7T16:03:40Z</dcterms:created>
  <dcterms:modified xsi:type="dcterms:W3CDTF">2023-09-07T16:0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